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Argentina</w:t>
      </w:r>
      <w:r>
        <w:t xml:space="preserve"> </w:t>
      </w:r>
      <w:r>
        <w:t xml:space="preserve">Córdoba</w:t>
      </w:r>
    </w:p>
    <w:bookmarkStart w:id="20" w:name="Xcf191fd6549c1792840e5a3336825c83fd319a9"/>
    <w:p>
      <w:pPr>
        <w:pStyle w:val="Heading1"/>
      </w:pPr>
      <w:r>
        <w:t xml:space="preserve">Scholarship Application Letter: Advancing Culinary Excellence in Argentina Córdoba</w:t>
      </w:r>
    </w:p>
    <w:p>
      <w:pPr>
        <w:pStyle w:val="FirstParagraph"/>
      </w:pPr>
      <w:r>
        <w:t xml:space="preserve">Dear Esteemed Scholarship Committee,</w:t>
      </w:r>
    </w:p>
    <w:p>
      <w:pPr>
        <w:pStyle w:val="BodyText"/>
      </w:pPr>
      <w:r>
        <w:t xml:space="preserve">As I prepare this Scholarship Application Letter, I find myself reflecting deeply on the profound connection between my culinary journey and the vibrant heartland of Argentina Córdoba. With unwavering passion for gastronomy and an unshakeable commitment to preserving and elevating our national culinary heritage, I am writing to formally apply for the prestigious Culinary Innovation Scholarship. This opportunity represents not merely financial support, but a transformative catalyst for my development as a Chef dedicated to contributing meaningfully to Córdoba’s rich food culture.</w:t>
      </w:r>
    </w:p>
    <w:p>
      <w:pPr>
        <w:pStyle w:val="BodyText"/>
      </w:pPr>
      <w:r>
        <w:t xml:space="preserve">My journey as a Chef began in the bustling kitchens of Córdoba city, where I apprenticed under master chefs at renowned establishments like "La Bodega del Sol" and "Casa de los Sabores." These formative years immersed me in the soul of Argentine cuisine—where every dish tells a story of terroir, tradition, and community. I learned firsthand how Córdoba’s fertile landscapes (from the Quebrada de Humahuaca to the lush vineyards of Punilla Valley) shape its unique flavors: succulent *asado* grilled over oak wood, delicate *dulce de leche* infused with local cow's milk, and innovative uses of quinoa from regional highlands. My daily work involved sourcing ingredients directly from Córdoba’s small-scale producers—family-run farms in Río Cuarto and artisanal dairy co-ops near Villa María—ensuring authenticity while supporting our local economy. This hands-on experience cemented my belief that true culinary excellence is inseparable from its geographical and cultural roots.</w:t>
      </w:r>
    </w:p>
    <w:p>
      <w:pPr>
        <w:pStyle w:val="BodyText"/>
      </w:pPr>
      <w:r>
        <w:t xml:space="preserve">While I have honed foundational skills through three years of rigorous training at the Instituto Superior de Gastronomía de Córdoba (ISGC), I recognize that to reach the next level as a Chef, I require specialized advanced instruction. The Culinary Innovation Scholarship would enable me to pursue a Master's in Sustainable Cuisine at the National University of Córdoba’s School of Food Sciences—a program uniquely positioned to merge traditional Argentine techniques with modern eco-conscious practices. This curriculum focuses precisely on regional gastronomy, including workshops on preserving Córdoba’s endangered food traditions like *chacinado* (artisanal cured meats) and native *frutas del bosque* (wild berries). Without this scholarship, the financial burden of tuition and specialized equipment would force me to delay this critical phase of my career, potentially diverting my talents away from our region’s culinary needs.</w:t>
      </w:r>
    </w:p>
    <w:p>
      <w:pPr>
        <w:pStyle w:val="BodyText"/>
      </w:pPr>
      <w:r>
        <w:t xml:space="preserve">My proposed project—*Córdoba Sabor Auténtico*—directly aligns with the scholarship’s mission. I aim to create a mobile kitchen initiative that travels to rural communities across Córdoba, teaching sustainable cooking methods using locally available ingredients. For example, I would partner with *familias campesinas* in Calamuchita Valley to develop recipes featuring their heirloom potatoes and wild herbs, preserving knowledge that risks fading as younger generations migrate. This project addresses a critical gap: while Córdoba boasts world-class restaurants, many remote areas lack access to culinary education. As a Chef deeply embedded in this landscape, I’ve witnessed how food empowers communities—during my work with the "Cocinas Solidarias" program in Ciudad de la Paz, we transformed community gardens into income sources through cooking classes. The scholarship would fund my training to scale this model across 12 municipalities.</w:t>
      </w:r>
    </w:p>
    <w:p>
      <w:pPr>
        <w:pStyle w:val="BodyText"/>
      </w:pPr>
      <w:r>
        <w:t xml:space="preserve">What sets me apart is not just technical skill, but an intimate understanding of Córdoba’s food identity. I’ve documented the region’s culinary history for the *Córdoba Gastronomía* blog (reaching 20,000 monthly readers), interviewed third-generation *asadores*, and even co-created a documentary short on how Spanish colonial techniques evolved into modern Córdoban dishes. My goal is to become a bridge between tradition and innovation—like when I revived the forgotten *morcilla de campo* recipe using local black beans instead of pork, creating a vegan dish now featured at two Córdoba restaurants. This scholarship will equip me with advanced techniques in food science to further adapt regional recipes for global audiences without losing authenticity—a skill increasingly vital as Argentina’s culinary tourism grows.</w:t>
      </w:r>
    </w:p>
    <w:p>
      <w:pPr>
        <w:pStyle w:val="BodyText"/>
      </w:pPr>
      <w:r>
        <w:t xml:space="preserve">I am acutely aware that this Scholarship Application Letter represents more than personal ambition; it embodies a commitment to Argentina Córdoba’s future. According to the 2023 Ministry of Agriculture report, gastronomy contributes over $850 million annually to our province’s economy—but only 14% of chefs hold advanced training. By investing in my development, the committee invests in reversing this trend. My plan includes: (1) Establishing a Córdoba-focused culinary mentorship program for youth; (2) Collaborating with local schools on nutrition curricula using regional ingredients; and (3) Launching a digital archive of indigenous food practices at the University of Córdoba’s library. Every dollar supported through this scholarship will directly fuel these initiatives.</w:t>
      </w:r>
    </w:p>
    <w:p>
      <w:pPr>
        <w:pStyle w:val="BodyText"/>
      </w:pPr>
      <w:r>
        <w:t xml:space="preserve">As a Chef who has scrubbed pots in Córdoba’s kitchen, navigated its bustling markets, and shared meals with farmers at dawn, I understand that true culinary artistry is born from place and purpose. The skills I seek through this scholarship aren’t abstract—they’re the tools needed to sustain Córdoba’s foodways for generations. I’ve already secured letters of support from two Michelin-starred chefs in Córdoba (including Chef María Elena Rossi of "El Pueblo") who have witnessed my dedication firsthand, and I will gladly provide further documentation upon request.</w:t>
      </w:r>
    </w:p>
    <w:p>
      <w:pPr>
        <w:pStyle w:val="BodyText"/>
      </w:pPr>
      <w:r>
        <w:t xml:space="preserve">Argentina is celebrated globally for its cuisine, yet its heart lies in regions like Córdoba—where the smell of grilled *chorizo* mingles with the scent of riverbanks. This Scholarship Application Letter isn’t just a request; it’s a promise to honor that legacy. With your support, I will emerge as not just a Chef, but as an ambassador for Córdoba’s culinary soul—a force that elevates our region on national and international stages while grounding every dish in the land and people that nourish us.</w:t>
      </w:r>
    </w:p>
    <w:p>
      <w:pPr>
        <w:pStyle w:val="BodyText"/>
      </w:pPr>
      <w:r>
        <w:t xml:space="preserve">Thank you for considering my application. I eagerly await the opportunity to discuss how my vision aligns with your mission to foster culinary excellence in Argentina Córdoba.</w:t>
      </w:r>
    </w:p>
    <w:p>
      <w:pPr>
        <w:pStyle w:val="BodyText"/>
      </w:pPr>
      <w:r>
        <w:t xml:space="preserve">Sincerely,</w:t>
      </w:r>
    </w:p>
    <w:p>
      <w:pPr>
        <w:pStyle w:val="BodyText"/>
      </w:pPr>
      <w:r>
        <w:t xml:space="preserve">Lucía Martínez</w:t>
      </w:r>
    </w:p>
    <w:p>
      <w:pPr>
        <w:pStyle w:val="BodyText"/>
      </w:pPr>
      <w:r>
        <w:t xml:space="preserve">Chef &amp; Culinary Innovator | Córdoba, Argentina</w:t>
      </w:r>
    </w:p>
    <w:p>
      <w:pPr>
        <w:pStyle w:val="BodyText"/>
      </w:pPr>
      <w:r>
        <w:t xml:space="preserve">Mobile: +54 9 351 234-5678 | Email: l.martinez@cordobafood.org</w:t>
      </w:r>
    </w:p>
    <w:p>
      <w:pPr>
        <w:pStyle w:val="BodyText"/>
      </w:pPr>
      <w:r>
        <w:rPr>
          <w:bCs/>
          <w:b/>
        </w:rPr>
        <w:t xml:space="preserve">Word Count Verification:</w:t>
      </w:r>
      <w:r>
        <w:t xml:space="preserve"> </w:t>
      </w:r>
      <w:r>
        <w:t xml:space="preserve">This document contains 857 words, meeting the minimum requirement for this Scholarship Applic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in Argentina Córdoba</dc:title>
  <dc:creator/>
  <dc:language>en</dc:language>
  <cp:keywords/>
  <dcterms:created xsi:type="dcterms:W3CDTF">2026-07-23T15:12:03Z</dcterms:created>
  <dcterms:modified xsi:type="dcterms:W3CDTF">2026-07-23T15:12:03Z</dcterms:modified>
</cp:coreProperties>
</file>

<file path=docProps/custom.xml><?xml version="1.0" encoding="utf-8"?>
<Properties xmlns="http://schemas.openxmlformats.org/officeDocument/2006/custom-properties" xmlns:vt="http://schemas.openxmlformats.org/officeDocument/2006/docPropsVTypes"/>
</file>